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Engineer with 5+ years of experience having a Backend Development background. I have worked on different</w:t>
      </w:r>
      <w:r>
        <w:t xml:space="preserve"> </w:t>
      </w:r>
      <w:r>
        <w:t xml:space="preserve">automation tools to deliver reliable, highly available, and scalable infrastructure to clients. Experienced</w:t>
      </w:r>
      <w:r>
        <w:t xml:space="preserve"> </w:t>
      </w:r>
      <w:r>
        <w:t xml:space="preserve">Practitioner of CI/CD to enable one-click deployme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report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Definition"/>
      </w:pPr>
      <w:r>
        <w:rPr>
          <w:b/>
        </w:rPr>
        <w:t xml:space="preserve">B.Tech, Computer Science and Engineering</w:t>
      </w:r>
      <w:r>
        <w:t xml:space="preserve">; Guru Nanak Dev University</w:t>
      </w:r>
    </w:p>
    <w:p>
      <w:pPr>
        <w:pStyle w:val="Definition"/>
      </w:pPr>
      <w:r>
        <w:t xml:space="preserve">(Amritsar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 major 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a team of 30 developers,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Help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[Vakt] from DevOps side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Proficient In:</w:t>
      </w:r>
    </w:p>
    <w:p>
      <w:pPr>
        <w:pStyle w:val="Definition"/>
      </w:pPr>
      <w:r>
        <w:t xml:space="preserve">AWS, Java, CI/CD, Observability, Terraform, Linux/Unix, Problem Solving,</w:t>
      </w:r>
    </w:p>
    <w:p>
      <w:pPr>
        <w:pStyle w:val="Definition"/>
      </w:pP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Amiedeep" TargetMode="External" /><Relationship Type="http://schemas.openxmlformats.org/officeDocument/2006/relationships/hyperlink" Id="rId25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4T11:36:09Z</dcterms:created>
  <dcterms:modified xsi:type="dcterms:W3CDTF">2020-06-24T11:36:09Z</dcterms:modified>
</cp:coreProperties>
</file>